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0000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5,7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９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76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1,944.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03,028.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0,326,349.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1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1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2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0</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1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2,902,066.4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1.7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7,679,494.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8.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0,581,560.9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150,581,560.9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31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2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50,583,871.1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663,485,505.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0.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65,093,570.7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394,195.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1,875,335.2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768,587,586.3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1</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000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14,599,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遵资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52,768,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黔西南</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2,523,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佳源04</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89,563,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筑工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8,976,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凯文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0,076,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0,048,610.0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合投资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6,21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安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4,490,6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62,259,471.5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4.0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spacing w:line="360" w:lineRule="auto"/>
      </w:pPr>
    </w:p>
    <w:p>
      <w:pPr>
        <w:spacing w:line="360" w:lineRule="auto"/>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w6Qb7Vh8umfqq8Vq727h4zC4Pe8=" w:salt="c3VHTVeoZnWR08P+zJvsr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76780"/>
    <w:rsid w:val="00B92A2E"/>
    <w:rsid w:val="00CA12EC"/>
    <w:rsid w:val="00CC4F48"/>
    <w:rsid w:val="00CF0E20"/>
    <w:rsid w:val="00D84094"/>
    <w:rsid w:val="00DD4936"/>
    <w:rsid w:val="00E93CE4"/>
    <w:rsid w:val="00F00CEE"/>
    <w:rsid w:val="00FD2835"/>
    <w:rsid w:val="00FE0EB8"/>
    <w:rsid w:val="00FE6999"/>
    <w:rsid w:val="024C326B"/>
    <w:rsid w:val="074F5870"/>
    <w:rsid w:val="077D1837"/>
    <w:rsid w:val="109E69E3"/>
    <w:rsid w:val="142F49CF"/>
    <w:rsid w:val="14A17047"/>
    <w:rsid w:val="14E74041"/>
    <w:rsid w:val="153D2966"/>
    <w:rsid w:val="188B46A5"/>
    <w:rsid w:val="1C311D75"/>
    <w:rsid w:val="20AF66FD"/>
    <w:rsid w:val="2AA204DB"/>
    <w:rsid w:val="34720A4D"/>
    <w:rsid w:val="38721494"/>
    <w:rsid w:val="394F4B22"/>
    <w:rsid w:val="3F524561"/>
    <w:rsid w:val="4218718A"/>
    <w:rsid w:val="43384AF3"/>
    <w:rsid w:val="46776F3C"/>
    <w:rsid w:val="4D1108E2"/>
    <w:rsid w:val="4EE378EB"/>
    <w:rsid w:val="57FE5038"/>
    <w:rsid w:val="58D553E6"/>
    <w:rsid w:val="58DF7C14"/>
    <w:rsid w:val="5E660FCE"/>
    <w:rsid w:val="617B4D93"/>
    <w:rsid w:val="64F431AF"/>
    <w:rsid w:val="673B4350"/>
    <w:rsid w:val="67855A67"/>
    <w:rsid w:val="67DF73FA"/>
    <w:rsid w:val="692A41F0"/>
    <w:rsid w:val="6C7928C7"/>
    <w:rsid w:val="705B15C4"/>
    <w:rsid w:val="72B166F7"/>
    <w:rsid w:val="78F3167F"/>
    <w:rsid w:val="7B595AF7"/>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155</c:v>
                </c:pt>
                <c:pt idx="1">
                  <c:v>1.0157</c:v>
                </c:pt>
                <c:pt idx="2">
                  <c:v>1.0157</c:v>
                </c:pt>
                <c:pt idx="3">
                  <c:v>1.0157</c:v>
                </c:pt>
                <c:pt idx="4">
                  <c:v>1.0157</c:v>
                </c:pt>
                <c:pt idx="5">
                  <c:v>1.0164</c:v>
                </c:pt>
                <c:pt idx="6">
                  <c:v>1.0166</c:v>
                </c:pt>
                <c:pt idx="7">
                  <c:v>1.0168</c:v>
                </c:pt>
                <c:pt idx="8">
                  <c:v>1.0169</c:v>
                </c:pt>
                <c:pt idx="9">
                  <c:v>1.0169</c:v>
                </c:pt>
                <c:pt idx="10">
                  <c:v>1.0169</c:v>
                </c:pt>
                <c:pt idx="11">
                  <c:v>1.0175</c:v>
                </c:pt>
                <c:pt idx="12">
                  <c:v>1.0177</c:v>
                </c:pt>
                <c:pt idx="13">
                  <c:v>1.0179</c:v>
                </c:pt>
                <c:pt idx="14">
                  <c:v>1.0181</c:v>
                </c:pt>
                <c:pt idx="15">
                  <c:v>1.0183</c:v>
                </c:pt>
                <c:pt idx="16">
                  <c:v>1.0183</c:v>
                </c:pt>
                <c:pt idx="17">
                  <c:v>1.0183</c:v>
                </c:pt>
                <c:pt idx="18">
                  <c:v>1.0189</c:v>
                </c:pt>
                <c:pt idx="19">
                  <c:v>1.0193</c:v>
                </c:pt>
                <c:pt idx="20">
                  <c:v>1.0195</c:v>
                </c:pt>
                <c:pt idx="21">
                  <c:v>1.0198</c:v>
                </c:pt>
                <c:pt idx="22">
                  <c:v>1.02</c:v>
                </c:pt>
                <c:pt idx="23">
                  <c:v>1.02</c:v>
                </c:pt>
                <c:pt idx="24">
                  <c:v>1.02</c:v>
                </c:pt>
                <c:pt idx="25">
                  <c:v>1.0199</c:v>
                </c:pt>
                <c:pt idx="26">
                  <c:v>1.02</c:v>
                </c:pt>
                <c:pt idx="27">
                  <c:v>1.0201</c:v>
                </c:pt>
                <c:pt idx="28">
                  <c:v>1.0202</c:v>
                </c:pt>
                <c:pt idx="29">
                  <c:v>1.0204</c:v>
                </c:pt>
                <c:pt idx="30">
                  <c:v>1.0204</c:v>
                </c:pt>
                <c:pt idx="31">
                  <c:v>1.0204</c:v>
                </c:pt>
                <c:pt idx="32">
                  <c:v>1.0204</c:v>
                </c:pt>
                <c:pt idx="33">
                  <c:v>1.0204</c:v>
                </c:pt>
                <c:pt idx="34">
                  <c:v>1.0204</c:v>
                </c:pt>
                <c:pt idx="35">
                  <c:v>1.0215</c:v>
                </c:pt>
                <c:pt idx="36">
                  <c:v>1.0217</c:v>
                </c:pt>
                <c:pt idx="37">
                  <c:v>1.0217</c:v>
                </c:pt>
                <c:pt idx="38">
                  <c:v>1.0217</c:v>
                </c:pt>
                <c:pt idx="39">
                  <c:v>1.0223</c:v>
                </c:pt>
                <c:pt idx="40">
                  <c:v>1.0225</c:v>
                </c:pt>
                <c:pt idx="41">
                  <c:v>1.0227</c:v>
                </c:pt>
                <c:pt idx="42">
                  <c:v>1.023</c:v>
                </c:pt>
                <c:pt idx="43">
                  <c:v>1.0233</c:v>
                </c:pt>
                <c:pt idx="44">
                  <c:v>1.0233</c:v>
                </c:pt>
                <c:pt idx="45">
                  <c:v>1.0233</c:v>
                </c:pt>
                <c:pt idx="46">
                  <c:v>1.0241</c:v>
                </c:pt>
                <c:pt idx="47">
                  <c:v>1.0243</c:v>
                </c:pt>
                <c:pt idx="48">
                  <c:v>1.0246</c:v>
                </c:pt>
                <c:pt idx="49">
                  <c:v>1.0248</c:v>
                </c:pt>
                <c:pt idx="50">
                  <c:v>1.025</c:v>
                </c:pt>
                <c:pt idx="51">
                  <c:v>1.025</c:v>
                </c:pt>
                <c:pt idx="52">
                  <c:v>1.025</c:v>
                </c:pt>
                <c:pt idx="53">
                  <c:v>1.0256</c:v>
                </c:pt>
                <c:pt idx="54">
                  <c:v>1.0258</c:v>
                </c:pt>
                <c:pt idx="55">
                  <c:v>1.0261</c:v>
                </c:pt>
                <c:pt idx="56">
                  <c:v>1.0263</c:v>
                </c:pt>
                <c:pt idx="57">
                  <c:v>1.0266</c:v>
                </c:pt>
                <c:pt idx="58">
                  <c:v>1.0266</c:v>
                </c:pt>
                <c:pt idx="59">
                  <c:v>1.0266</c:v>
                </c:pt>
                <c:pt idx="60">
                  <c:v>1.0271</c:v>
                </c:pt>
                <c:pt idx="61">
                  <c:v>1.0274</c:v>
                </c:pt>
                <c:pt idx="62">
                  <c:v>1.0276</c:v>
                </c:pt>
                <c:pt idx="63">
                  <c:v>1.0278</c:v>
                </c:pt>
                <c:pt idx="64">
                  <c:v>1.028</c:v>
                </c:pt>
                <c:pt idx="65">
                  <c:v>1.0279</c:v>
                </c:pt>
                <c:pt idx="66">
                  <c:v>1.0279</c:v>
                </c:pt>
                <c:pt idx="67">
                  <c:v>1.0284</c:v>
                </c:pt>
                <c:pt idx="68">
                  <c:v>1.0285</c:v>
                </c:pt>
                <c:pt idx="69">
                  <c:v>1.0285</c:v>
                </c:pt>
                <c:pt idx="70">
                  <c:v>1.0287</c:v>
                </c:pt>
                <c:pt idx="71">
                  <c:v>1.0289</c:v>
                </c:pt>
                <c:pt idx="72">
                  <c:v>1.0289</c:v>
                </c:pt>
                <c:pt idx="73">
                  <c:v>1.0289</c:v>
                </c:pt>
                <c:pt idx="74">
                  <c:v>1.0289</c:v>
                </c:pt>
                <c:pt idx="75">
                  <c:v>1.0296</c:v>
                </c:pt>
                <c:pt idx="76">
                  <c:v>1.0297</c:v>
                </c:pt>
                <c:pt idx="77">
                  <c:v>1.0298</c:v>
                </c:pt>
                <c:pt idx="78">
                  <c:v>1.0299</c:v>
                </c:pt>
                <c:pt idx="79">
                  <c:v>1.0299</c:v>
                </c:pt>
                <c:pt idx="80">
                  <c:v>1.0299</c:v>
                </c:pt>
                <c:pt idx="81">
                  <c:v>1.0305</c:v>
                </c:pt>
                <c:pt idx="82">
                  <c:v>1.0307</c:v>
                </c:pt>
                <c:pt idx="83">
                  <c:v>1.0309</c:v>
                </c:pt>
                <c:pt idx="84">
                  <c:v>1.0311</c:v>
                </c:pt>
                <c:pt idx="85">
                  <c:v>1.0314</c:v>
                </c:pt>
                <c:pt idx="86">
                  <c:v>1.0314</c:v>
                </c:pt>
                <c:pt idx="87">
                  <c:v>1.0314</c:v>
                </c:pt>
                <c:pt idx="88">
                  <c:v>1.0319</c:v>
                </c:pt>
                <c:pt idx="89">
                  <c:v>1.0321</c:v>
                </c:pt>
                <c:pt idx="90">
                  <c:v>1.031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6986112479092</c:v>
                </c:pt>
                <c:pt idx="1">
                  <c:v>0.000393972224958183</c:v>
                </c:pt>
                <c:pt idx="2">
                  <c:v>0.000393972224958183</c:v>
                </c:pt>
                <c:pt idx="3">
                  <c:v>0.000393972224958183</c:v>
                </c:pt>
                <c:pt idx="4">
                  <c:v>0.000393972224958183</c:v>
                </c:pt>
                <c:pt idx="5">
                  <c:v>0.00108342361863478</c:v>
                </c:pt>
                <c:pt idx="6">
                  <c:v>0.00128040973111387</c:v>
                </c:pt>
                <c:pt idx="7">
                  <c:v>0.00147739584359297</c:v>
                </c:pt>
                <c:pt idx="8">
                  <c:v>0.00157588889983229</c:v>
                </c:pt>
                <c:pt idx="9">
                  <c:v>0.00157588889983229</c:v>
                </c:pt>
                <c:pt idx="10">
                  <c:v>0.00157588889983229</c:v>
                </c:pt>
                <c:pt idx="11">
                  <c:v>0.00216684723726979</c:v>
                </c:pt>
                <c:pt idx="12">
                  <c:v>0.00236383334974888</c:v>
                </c:pt>
                <c:pt idx="13">
                  <c:v>0.00256081946222775</c:v>
                </c:pt>
                <c:pt idx="14">
                  <c:v>0.00275780557470684</c:v>
                </c:pt>
                <c:pt idx="15">
                  <c:v>0.00295479168718593</c:v>
                </c:pt>
                <c:pt idx="16">
                  <c:v>0.00295479168718593</c:v>
                </c:pt>
                <c:pt idx="17">
                  <c:v>0.00295479168718593</c:v>
                </c:pt>
                <c:pt idx="18">
                  <c:v>0.00354575002462298</c:v>
                </c:pt>
                <c:pt idx="19">
                  <c:v>0.00393972224958139</c:v>
                </c:pt>
                <c:pt idx="20">
                  <c:v>0.00413670836206048</c:v>
                </c:pt>
                <c:pt idx="21">
                  <c:v>0.00443218753077912</c:v>
                </c:pt>
                <c:pt idx="22">
                  <c:v>0.00462917364325799</c:v>
                </c:pt>
                <c:pt idx="23">
                  <c:v>0.00462917364325799</c:v>
                </c:pt>
                <c:pt idx="24">
                  <c:v>0.00462917364325799</c:v>
                </c:pt>
                <c:pt idx="25">
                  <c:v>0.00453068058701844</c:v>
                </c:pt>
                <c:pt idx="26">
                  <c:v>0.00462917364325799</c:v>
                </c:pt>
                <c:pt idx="27">
                  <c:v>0.00472766669949753</c:v>
                </c:pt>
                <c:pt idx="28">
                  <c:v>0.00482615975573708</c:v>
                </c:pt>
                <c:pt idx="29">
                  <c:v>0.00502314586821617</c:v>
                </c:pt>
                <c:pt idx="30">
                  <c:v>0.00502314586821617</c:v>
                </c:pt>
                <c:pt idx="31">
                  <c:v>0.00502314586821617</c:v>
                </c:pt>
                <c:pt idx="32">
                  <c:v>0.00502314586821617</c:v>
                </c:pt>
                <c:pt idx="33">
                  <c:v>0.00502314586821617</c:v>
                </c:pt>
                <c:pt idx="34">
                  <c:v>0.00502314586821617</c:v>
                </c:pt>
                <c:pt idx="35">
                  <c:v>0.00610656948685118</c:v>
                </c:pt>
                <c:pt idx="36">
                  <c:v>0.00630355559933027</c:v>
                </c:pt>
                <c:pt idx="37">
                  <c:v>0.00630355559933027</c:v>
                </c:pt>
                <c:pt idx="38">
                  <c:v>0.00630355559933027</c:v>
                </c:pt>
                <c:pt idx="39">
                  <c:v>0.00689451393676732</c:v>
                </c:pt>
                <c:pt idx="40">
                  <c:v>0.00709150004924641</c:v>
                </c:pt>
                <c:pt idx="41">
                  <c:v>0.0072884861617255</c:v>
                </c:pt>
                <c:pt idx="42">
                  <c:v>0.00758396533044392</c:v>
                </c:pt>
                <c:pt idx="43">
                  <c:v>0.00787944449916278</c:v>
                </c:pt>
                <c:pt idx="44">
                  <c:v>0.00787944449916278</c:v>
                </c:pt>
                <c:pt idx="45">
                  <c:v>0.00787944449916278</c:v>
                </c:pt>
                <c:pt idx="46">
                  <c:v>0.00866738894907892</c:v>
                </c:pt>
                <c:pt idx="47">
                  <c:v>0.00886437506155802</c:v>
                </c:pt>
                <c:pt idx="48">
                  <c:v>0.00915985423027665</c:v>
                </c:pt>
                <c:pt idx="49">
                  <c:v>0.00935684034275575</c:v>
                </c:pt>
                <c:pt idx="50">
                  <c:v>0.00955382645523484</c:v>
                </c:pt>
                <c:pt idx="51">
                  <c:v>0.00955382645523484</c:v>
                </c:pt>
                <c:pt idx="52">
                  <c:v>0.00955382645523484</c:v>
                </c:pt>
                <c:pt idx="53">
                  <c:v>0.0101447847926721</c:v>
                </c:pt>
                <c:pt idx="54">
                  <c:v>0.0103417709051512</c:v>
                </c:pt>
                <c:pt idx="55">
                  <c:v>0.0106372500738696</c:v>
                </c:pt>
                <c:pt idx="56">
                  <c:v>0.0108342361863487</c:v>
                </c:pt>
                <c:pt idx="57">
                  <c:v>0.0111297153550673</c:v>
                </c:pt>
                <c:pt idx="58">
                  <c:v>0.0111297153550673</c:v>
                </c:pt>
                <c:pt idx="59">
                  <c:v>0.0111297153550673</c:v>
                </c:pt>
                <c:pt idx="60">
                  <c:v>0.0116221806362649</c:v>
                </c:pt>
                <c:pt idx="61">
                  <c:v>0.0119176598049837</c:v>
                </c:pt>
                <c:pt idx="62">
                  <c:v>0.0121146459174628</c:v>
                </c:pt>
                <c:pt idx="63">
                  <c:v>0.0123116320299419</c:v>
                </c:pt>
                <c:pt idx="64">
                  <c:v>0.012508618142421</c:v>
                </c:pt>
                <c:pt idx="65">
                  <c:v>0.0124101250861814</c:v>
                </c:pt>
                <c:pt idx="66">
                  <c:v>0.0124101250861814</c:v>
                </c:pt>
                <c:pt idx="67">
                  <c:v>0.012902590367379</c:v>
                </c:pt>
                <c:pt idx="68">
                  <c:v>0.0130010834236185</c:v>
                </c:pt>
                <c:pt idx="69">
                  <c:v>0.0130010834236185</c:v>
                </c:pt>
                <c:pt idx="70">
                  <c:v>0.0131980695360976</c:v>
                </c:pt>
                <c:pt idx="71">
                  <c:v>0.0133950556485767</c:v>
                </c:pt>
                <c:pt idx="72">
                  <c:v>0.0133950556485767</c:v>
                </c:pt>
                <c:pt idx="73">
                  <c:v>0.0133950556485767</c:v>
                </c:pt>
                <c:pt idx="74">
                  <c:v>0.0133950556485767</c:v>
                </c:pt>
                <c:pt idx="75">
                  <c:v>0.0140845070422535</c:v>
                </c:pt>
                <c:pt idx="76">
                  <c:v>0.014183000098493</c:v>
                </c:pt>
                <c:pt idx="77">
                  <c:v>0.0142814931547326</c:v>
                </c:pt>
                <c:pt idx="78">
                  <c:v>0.0143799862109721</c:v>
                </c:pt>
                <c:pt idx="79">
                  <c:v>0.0143799862109721</c:v>
                </c:pt>
                <c:pt idx="80">
                  <c:v>0.0143799862109721</c:v>
                </c:pt>
                <c:pt idx="81">
                  <c:v>0.0149709445484092</c:v>
                </c:pt>
                <c:pt idx="82">
                  <c:v>0.0151679306608883</c:v>
                </c:pt>
                <c:pt idx="83">
                  <c:v>0.0153649167733674</c:v>
                </c:pt>
                <c:pt idx="84">
                  <c:v>0.0155619028858465</c:v>
                </c:pt>
                <c:pt idx="85">
                  <c:v>0.0158573820545651</c:v>
                </c:pt>
                <c:pt idx="86">
                  <c:v>0.0158573820545651</c:v>
                </c:pt>
                <c:pt idx="87">
                  <c:v>0.0158573820545651</c:v>
                </c:pt>
                <c:pt idx="88">
                  <c:v>0.0163498473357628</c:v>
                </c:pt>
                <c:pt idx="89">
                  <c:v>0.0165468334482419</c:v>
                </c:pt>
                <c:pt idx="90">
                  <c:v>0.016251354279523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pt idx="90">
                  <c:v>0.0157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6:24: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